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92D8F" w14:textId="77777777" w:rsidR="00055FBA" w:rsidRDefault="00055FBA" w:rsidP="00EB4E33">
      <w:pPr>
        <w:rPr>
          <w:b/>
          <w:bCs/>
          <w:sz w:val="24"/>
          <w:szCs w:val="24"/>
        </w:rPr>
      </w:pPr>
    </w:p>
    <w:p w14:paraId="0725D192" w14:textId="77777777" w:rsidR="00EB4E33" w:rsidRDefault="00EB4E33" w:rsidP="00EB4E33">
      <w:pPr>
        <w:rPr>
          <w:b/>
          <w:bCs/>
          <w:sz w:val="24"/>
          <w:szCs w:val="24"/>
        </w:rPr>
      </w:pPr>
    </w:p>
    <w:p w14:paraId="50E58303" w14:textId="77777777" w:rsidR="00663D2E" w:rsidRDefault="00663D2E" w:rsidP="00663D2E">
      <w:pPr>
        <w:jc w:val="center"/>
        <w:rPr>
          <w:sz w:val="24"/>
          <w:szCs w:val="24"/>
        </w:rPr>
      </w:pPr>
    </w:p>
    <w:p w14:paraId="0FDFF40B" w14:textId="77777777" w:rsidR="00663D2E" w:rsidRDefault="00663D2E" w:rsidP="00663D2E">
      <w:pPr>
        <w:jc w:val="center"/>
        <w:rPr>
          <w:sz w:val="24"/>
          <w:szCs w:val="24"/>
        </w:rPr>
      </w:pPr>
    </w:p>
    <w:p w14:paraId="1DA1F755" w14:textId="77777777" w:rsidR="00737525" w:rsidRDefault="00737525" w:rsidP="00737525">
      <w:pPr>
        <w:jc w:val="center"/>
        <w:rPr>
          <w:b/>
        </w:rPr>
      </w:pPr>
      <w:r>
        <w:rPr>
          <w:b/>
        </w:rPr>
        <w:t>T.C.</w:t>
      </w:r>
    </w:p>
    <w:p w14:paraId="699A273B" w14:textId="77777777" w:rsidR="00737525" w:rsidRDefault="00DF5810" w:rsidP="00737525">
      <w:pPr>
        <w:jc w:val="center"/>
        <w:rPr>
          <w:b/>
        </w:rPr>
      </w:pPr>
      <w:r>
        <w:rPr>
          <w:b/>
        </w:rPr>
        <w:t>BATMAN</w:t>
      </w:r>
      <w:r w:rsidR="007C3E21">
        <w:rPr>
          <w:b/>
        </w:rPr>
        <w:t xml:space="preserve"> ÜNİVERSİTESİ</w:t>
      </w:r>
      <w:r w:rsidR="00737525">
        <w:rPr>
          <w:b/>
        </w:rPr>
        <w:t xml:space="preserve"> REKTÖRLÜĞÜ</w:t>
      </w:r>
    </w:p>
    <w:p w14:paraId="59DFFAD8" w14:textId="77777777" w:rsidR="00737525" w:rsidRDefault="00737525" w:rsidP="00737525">
      <w:pPr>
        <w:jc w:val="center"/>
        <w:rPr>
          <w:b/>
        </w:rPr>
      </w:pPr>
      <w:r>
        <w:rPr>
          <w:b/>
        </w:rPr>
        <w:t>………………………………………………….</w:t>
      </w:r>
    </w:p>
    <w:p w14:paraId="00A70657" w14:textId="77777777" w:rsidR="00EB4E33" w:rsidRDefault="00EB4E33" w:rsidP="00EB4E33">
      <w:pPr>
        <w:rPr>
          <w:sz w:val="24"/>
          <w:szCs w:val="24"/>
        </w:rPr>
      </w:pPr>
    </w:p>
    <w:p w14:paraId="22AAF13A" w14:textId="77777777" w:rsidR="004353BA" w:rsidRDefault="004353BA" w:rsidP="00EB4E33">
      <w:pPr>
        <w:jc w:val="center"/>
        <w:rPr>
          <w:b/>
          <w:bCs/>
          <w:sz w:val="24"/>
          <w:szCs w:val="24"/>
        </w:rPr>
      </w:pPr>
    </w:p>
    <w:p w14:paraId="12F50BB3" w14:textId="77777777" w:rsidR="009832C4" w:rsidRDefault="009832C4" w:rsidP="00EB4E33">
      <w:pPr>
        <w:jc w:val="center"/>
        <w:rPr>
          <w:b/>
          <w:bCs/>
          <w:sz w:val="24"/>
          <w:szCs w:val="24"/>
        </w:rPr>
      </w:pPr>
    </w:p>
    <w:p w14:paraId="5DCE97E6" w14:textId="77777777" w:rsidR="004353BA" w:rsidRDefault="004353BA" w:rsidP="00EB4E33">
      <w:pPr>
        <w:jc w:val="center"/>
        <w:rPr>
          <w:b/>
          <w:sz w:val="24"/>
          <w:szCs w:val="24"/>
        </w:rPr>
      </w:pPr>
    </w:p>
    <w:p w14:paraId="59A627C9" w14:textId="77777777" w:rsidR="00EB4E33" w:rsidRPr="004353BA" w:rsidRDefault="00EB4E33" w:rsidP="00EB4E33">
      <w:pPr>
        <w:rPr>
          <w:i/>
          <w:sz w:val="24"/>
          <w:szCs w:val="24"/>
        </w:rPr>
      </w:pPr>
    </w:p>
    <w:p w14:paraId="56512847" w14:textId="77777777" w:rsidR="00EB4E33" w:rsidRDefault="00EB4E33" w:rsidP="00EB4E33">
      <w:pPr>
        <w:rPr>
          <w:i/>
          <w:sz w:val="24"/>
          <w:szCs w:val="24"/>
        </w:rPr>
      </w:pPr>
    </w:p>
    <w:p w14:paraId="028318F8" w14:textId="77777777" w:rsidR="00854053" w:rsidRPr="00116181" w:rsidRDefault="00854053" w:rsidP="00854053">
      <w:pPr>
        <w:spacing w:line="480" w:lineRule="auto"/>
        <w:ind w:firstLine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l/Hizmet alım işi </w:t>
      </w:r>
      <w:r w:rsidRPr="00116181">
        <w:rPr>
          <w:sz w:val="24"/>
          <w:szCs w:val="24"/>
        </w:rPr>
        <w:t>taraf</w:t>
      </w:r>
      <w:r>
        <w:rPr>
          <w:sz w:val="24"/>
          <w:szCs w:val="24"/>
        </w:rPr>
        <w:t>ımızdan …./…./….. tarihinde tamamlanmış olup, m</w:t>
      </w:r>
      <w:r w:rsidRPr="00116181">
        <w:rPr>
          <w:sz w:val="24"/>
          <w:szCs w:val="24"/>
        </w:rPr>
        <w:t>uayene kabulünün yapılmasını hususunda;</w:t>
      </w:r>
    </w:p>
    <w:p w14:paraId="7A618827" w14:textId="77777777" w:rsidR="00854053" w:rsidRPr="00116181" w:rsidRDefault="00854053" w:rsidP="00854053">
      <w:pPr>
        <w:spacing w:line="480" w:lineRule="auto"/>
        <w:ind w:firstLine="708"/>
        <w:jc w:val="both"/>
        <w:rPr>
          <w:sz w:val="24"/>
          <w:szCs w:val="24"/>
        </w:rPr>
      </w:pPr>
      <w:r w:rsidRPr="00116181">
        <w:rPr>
          <w:sz w:val="24"/>
          <w:szCs w:val="24"/>
        </w:rPr>
        <w:t>Bilgilerin</w:t>
      </w:r>
      <w:r>
        <w:rPr>
          <w:sz w:val="24"/>
          <w:szCs w:val="24"/>
        </w:rPr>
        <w:t>izi ve gereğini arz ederim.…./…./…..</w:t>
      </w:r>
    </w:p>
    <w:p w14:paraId="0AB14ADE" w14:textId="77777777" w:rsidR="00EB4E33" w:rsidRPr="004353BA" w:rsidRDefault="00EB4E33" w:rsidP="00EB4E33">
      <w:pPr>
        <w:ind w:firstLine="708"/>
        <w:jc w:val="both"/>
        <w:rPr>
          <w:sz w:val="24"/>
          <w:szCs w:val="24"/>
        </w:rPr>
      </w:pPr>
    </w:p>
    <w:p w14:paraId="4E91D315" w14:textId="77777777" w:rsidR="00EB4E33" w:rsidRDefault="00EB4E33" w:rsidP="00EB4E33">
      <w:pPr>
        <w:ind w:firstLine="708"/>
        <w:jc w:val="both"/>
        <w:rPr>
          <w:sz w:val="24"/>
          <w:szCs w:val="24"/>
        </w:rPr>
      </w:pPr>
    </w:p>
    <w:p w14:paraId="02C5D36E" w14:textId="77777777" w:rsidR="00EB4E33" w:rsidRDefault="00EB4E33" w:rsidP="00EB4E33">
      <w:pPr>
        <w:ind w:firstLine="708"/>
        <w:jc w:val="both"/>
        <w:rPr>
          <w:sz w:val="24"/>
          <w:szCs w:val="24"/>
        </w:rPr>
      </w:pPr>
    </w:p>
    <w:p w14:paraId="7A4CC6D9" w14:textId="77777777" w:rsidR="002E42B6" w:rsidRPr="004353BA" w:rsidRDefault="002E42B6" w:rsidP="00EB4E33">
      <w:pPr>
        <w:ind w:firstLine="708"/>
        <w:jc w:val="both"/>
        <w:rPr>
          <w:sz w:val="24"/>
          <w:szCs w:val="24"/>
        </w:rPr>
      </w:pPr>
    </w:p>
    <w:p w14:paraId="6E757342" w14:textId="77777777" w:rsidR="00EB4E33" w:rsidRPr="004353BA" w:rsidRDefault="00EB4E33" w:rsidP="00EB4E33">
      <w:pPr>
        <w:ind w:firstLine="708"/>
        <w:jc w:val="both"/>
        <w:rPr>
          <w:sz w:val="24"/>
          <w:szCs w:val="24"/>
        </w:rPr>
      </w:pPr>
    </w:p>
    <w:p w14:paraId="2AD3A8A2" w14:textId="77777777" w:rsidR="00055FBA" w:rsidRPr="004353BA" w:rsidRDefault="00EB4E33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14F919DC" w14:textId="77777777" w:rsidR="00055FBA" w:rsidRPr="004353BA" w:rsidRDefault="00055FBA" w:rsidP="00EB4E33">
      <w:pPr>
        <w:ind w:firstLine="708"/>
        <w:jc w:val="both"/>
        <w:rPr>
          <w:sz w:val="24"/>
          <w:szCs w:val="24"/>
        </w:rPr>
      </w:pPr>
    </w:p>
    <w:p w14:paraId="3361B995" w14:textId="5E5D9405" w:rsidR="00EB4E33" w:rsidRPr="004353BA" w:rsidRDefault="00055FBA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  <w:r w:rsidR="00EB4E33" w:rsidRPr="004353BA">
        <w:rPr>
          <w:sz w:val="24"/>
          <w:szCs w:val="24"/>
        </w:rPr>
        <w:t xml:space="preserve"> </w:t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  <w:t xml:space="preserve">      </w:t>
      </w:r>
      <w:r w:rsidR="00EB4E33" w:rsidRPr="004353BA">
        <w:rPr>
          <w:sz w:val="24"/>
          <w:szCs w:val="24"/>
        </w:rPr>
        <w:t>Firmanın</w:t>
      </w:r>
    </w:p>
    <w:p w14:paraId="4719467F" w14:textId="19389AB5" w:rsidR="00EB4E33" w:rsidRPr="004353BA" w:rsidRDefault="00EB4E33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737525">
        <w:rPr>
          <w:sz w:val="24"/>
          <w:szCs w:val="24"/>
        </w:rPr>
        <w:t xml:space="preserve">                </w:t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</w:r>
      <w:r w:rsidR="00737525">
        <w:rPr>
          <w:sz w:val="24"/>
          <w:szCs w:val="24"/>
        </w:rPr>
        <w:t xml:space="preserve"> Kaşe ve Unvanı</w:t>
      </w:r>
    </w:p>
    <w:sectPr w:rsidR="00EB4E33" w:rsidRPr="004353BA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E7D0F" w14:textId="77777777" w:rsidR="00DD49C5" w:rsidRDefault="00DD49C5" w:rsidP="00C95319">
      <w:r>
        <w:separator/>
      </w:r>
    </w:p>
  </w:endnote>
  <w:endnote w:type="continuationSeparator" w:id="0">
    <w:p w14:paraId="45FC29BE" w14:textId="77777777" w:rsidR="00DD49C5" w:rsidRDefault="00DD49C5" w:rsidP="00C95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CFFC1" w14:textId="77777777" w:rsidR="008962F1" w:rsidRDefault="008962F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C95319" w:rsidRPr="003F59FC" w14:paraId="0BA07E93" w14:textId="77777777" w:rsidTr="00C95319">
      <w:trPr>
        <w:trHeight w:val="747"/>
        <w:jc w:val="center"/>
      </w:trPr>
      <w:tc>
        <w:tcPr>
          <w:tcW w:w="3119" w:type="dxa"/>
          <w:shd w:val="clear" w:color="auto" w:fill="auto"/>
        </w:tcPr>
        <w:p w14:paraId="16894870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2BACAD3B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</w:p>
        <w:p w14:paraId="1A7E8149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</w:p>
        <w:p w14:paraId="023280A0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667D28F4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6A9906A3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32A36D08" w14:textId="77777777" w:rsidR="00C95319" w:rsidRDefault="00C95319" w:rsidP="00C9531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C7AF8" w14:textId="77777777" w:rsidR="008962F1" w:rsidRDefault="008962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37E6" w14:textId="77777777" w:rsidR="00DD49C5" w:rsidRDefault="00DD49C5" w:rsidP="00C95319">
      <w:r>
        <w:separator/>
      </w:r>
    </w:p>
  </w:footnote>
  <w:footnote w:type="continuationSeparator" w:id="0">
    <w:p w14:paraId="637611DB" w14:textId="77777777" w:rsidR="00DD49C5" w:rsidRDefault="00DD49C5" w:rsidP="00C953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33EF8" w14:textId="77777777" w:rsidR="008962F1" w:rsidRDefault="008962F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ECC3" w14:textId="34570B1E" w:rsidR="00C95319" w:rsidRDefault="00C95319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1"/>
      <w:gridCol w:w="1787"/>
      <w:gridCol w:w="1559"/>
    </w:tblGrid>
    <w:tr w:rsidR="00C95319" w:rsidRPr="00151E02" w14:paraId="2F0306F3" w14:textId="77777777" w:rsidTr="008E4340">
      <w:trPr>
        <w:trHeight w:val="276"/>
      </w:trPr>
      <w:tc>
        <w:tcPr>
          <w:tcW w:w="1656" w:type="dxa"/>
          <w:vMerge w:val="restart"/>
          <w:vAlign w:val="center"/>
        </w:tcPr>
        <w:p w14:paraId="54EBDDF7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24DC47E1" wp14:editId="31BE510A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1" w:type="dxa"/>
          <w:vMerge w:val="restart"/>
          <w:vAlign w:val="center"/>
        </w:tcPr>
        <w:p w14:paraId="77AF207F" w14:textId="77777777" w:rsidR="00C95319" w:rsidRPr="00C95319" w:rsidRDefault="00C95319" w:rsidP="00C95319">
          <w:pPr>
            <w:tabs>
              <w:tab w:val="left" w:pos="4395"/>
            </w:tabs>
            <w:spacing w:line="276" w:lineRule="auto"/>
            <w:jc w:val="center"/>
            <w:rPr>
              <w:b/>
            </w:rPr>
          </w:pPr>
          <w:r w:rsidRPr="00C95319">
            <w:rPr>
              <w:b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</w:rPr>
            <w:id w:val="-308562876"/>
          </w:sdtPr>
          <w:sdtEndPr>
            <w:rPr>
              <w:rStyle w:val="StForm"/>
            </w:rPr>
          </w:sdtEndPr>
          <w:sdtContent>
            <w:p w14:paraId="147EAB30" w14:textId="77777777" w:rsidR="00C95319" w:rsidRPr="00C95319" w:rsidRDefault="00C95319" w:rsidP="00C95319">
              <w:pPr>
                <w:spacing w:line="276" w:lineRule="auto"/>
                <w:jc w:val="center"/>
                <w:rPr>
                  <w:rStyle w:val="StForm"/>
                  <w:rFonts w:ascii="Times New Roman" w:hAnsi="Times New Roman"/>
                  <w:b/>
                  <w:sz w:val="20"/>
                </w:rPr>
              </w:pPr>
              <w:r w:rsidRPr="00C95319">
                <w:rPr>
                  <w:rStyle w:val="StForm"/>
                  <w:rFonts w:ascii="Times New Roman" w:hAnsi="Times New Roman"/>
                  <w:b/>
                  <w:sz w:val="20"/>
                </w:rPr>
                <w:t>BATMAN ÜNİVERSİTESİ</w:t>
              </w:r>
            </w:p>
          </w:sdtContent>
        </w:sdt>
        <w:p w14:paraId="5A7A1E70" w14:textId="77777777" w:rsidR="00C95319" w:rsidRPr="00152CCE" w:rsidRDefault="00C95319" w:rsidP="00C95319">
          <w:pPr>
            <w:spacing w:line="276" w:lineRule="auto"/>
            <w:jc w:val="center"/>
            <w:rPr>
              <w:rFonts w:asciiTheme="minorHAnsi" w:hAnsiTheme="minorHAnsi" w:cs="Arial"/>
              <w:b/>
              <w:sz w:val="16"/>
              <w:szCs w:val="16"/>
            </w:rPr>
          </w:pPr>
          <w:r w:rsidRPr="00C95319">
            <w:rPr>
              <w:b/>
            </w:rPr>
            <w:t>MAL-HİZMET ALIMI MUAYENE KABUL DİLEKÇESİ</w:t>
          </w:r>
        </w:p>
      </w:tc>
      <w:tc>
        <w:tcPr>
          <w:tcW w:w="1787" w:type="dxa"/>
          <w:vAlign w:val="center"/>
        </w:tcPr>
        <w:p w14:paraId="19EE8BE7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Doküman No</w:t>
          </w:r>
        </w:p>
      </w:tc>
      <w:tc>
        <w:tcPr>
          <w:tcW w:w="1559" w:type="dxa"/>
          <w:vAlign w:val="center"/>
        </w:tcPr>
        <w:p w14:paraId="6F79CEE4" w14:textId="1DA27686" w:rsidR="00C95319" w:rsidRPr="008E4340" w:rsidRDefault="008962F1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FR-324</w:t>
          </w:r>
        </w:p>
      </w:tc>
    </w:tr>
    <w:tr w:rsidR="00C95319" w:rsidRPr="00151E02" w14:paraId="3828FDA1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222E7783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6BABB142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34BC148F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İlk Yayın Tarihi</w:t>
          </w:r>
        </w:p>
      </w:tc>
      <w:tc>
        <w:tcPr>
          <w:tcW w:w="1559" w:type="dxa"/>
          <w:vAlign w:val="center"/>
        </w:tcPr>
        <w:p w14:paraId="2E6D74DD" w14:textId="03FC8F03" w:rsidR="00C95319" w:rsidRPr="008E4340" w:rsidRDefault="008E4340" w:rsidP="00C95319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10</w:t>
          </w:r>
          <w:r w:rsidR="008962F1" w:rsidRPr="008E4340">
            <w:rPr>
              <w:sz w:val="22"/>
              <w:szCs w:val="22"/>
            </w:rPr>
            <w:t>.01.2022</w:t>
          </w:r>
        </w:p>
      </w:tc>
    </w:tr>
    <w:tr w:rsidR="00C95319" w:rsidRPr="00151E02" w14:paraId="2F3E1FB6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1796DDEF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11CCE88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7D0045B2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Revizyon Tarihi</w:t>
          </w:r>
        </w:p>
      </w:tc>
      <w:tc>
        <w:tcPr>
          <w:tcW w:w="1559" w:type="dxa"/>
          <w:vAlign w:val="center"/>
        </w:tcPr>
        <w:p w14:paraId="0E7EBDA5" w14:textId="473D5E1C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</w:p>
      </w:tc>
    </w:tr>
    <w:tr w:rsidR="00C95319" w:rsidRPr="00151E02" w14:paraId="19D8FC3A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7D53488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7F117053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5B0F1CE8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Revizyon No</w:t>
          </w:r>
        </w:p>
      </w:tc>
      <w:tc>
        <w:tcPr>
          <w:tcW w:w="1559" w:type="dxa"/>
          <w:vAlign w:val="center"/>
        </w:tcPr>
        <w:p w14:paraId="6DD4DAC0" w14:textId="59E2F482" w:rsidR="00C95319" w:rsidRPr="008E4340" w:rsidRDefault="008962F1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00</w:t>
          </w:r>
        </w:p>
      </w:tc>
    </w:tr>
    <w:tr w:rsidR="00C95319" w:rsidRPr="00151E02" w14:paraId="3BED9790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3450F5F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20F7F339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633A8EEC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Sayfa</w:t>
          </w:r>
        </w:p>
      </w:tc>
      <w:tc>
        <w:tcPr>
          <w:tcW w:w="1559" w:type="dxa"/>
          <w:vAlign w:val="center"/>
        </w:tcPr>
        <w:p w14:paraId="5889DCEF" w14:textId="09572022" w:rsidR="00C95319" w:rsidRPr="008E4340" w:rsidRDefault="008962F1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1/1</w:t>
          </w:r>
        </w:p>
      </w:tc>
    </w:tr>
  </w:tbl>
  <w:p w14:paraId="1C7C7894" w14:textId="17EE8452" w:rsidR="00C95319" w:rsidRDefault="00C95319">
    <w:pPr>
      <w:pStyle w:val="stBilgi"/>
    </w:pPr>
  </w:p>
  <w:p w14:paraId="02406150" w14:textId="77777777" w:rsidR="00C95319" w:rsidRDefault="00C9531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25D11" w14:textId="77777777" w:rsidR="008962F1" w:rsidRDefault="008962F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jQyMjMxMzQ0NzVV0lEKTi0uzszPAykwqgUAfSsdViwAAAA="/>
  </w:docVars>
  <w:rsids>
    <w:rsidRoot w:val="000D3FF0"/>
    <w:rsid w:val="00026347"/>
    <w:rsid w:val="0005153F"/>
    <w:rsid w:val="00055FBA"/>
    <w:rsid w:val="0006192B"/>
    <w:rsid w:val="000723A9"/>
    <w:rsid w:val="00097989"/>
    <w:rsid w:val="000B202B"/>
    <w:rsid w:val="000D3FC1"/>
    <w:rsid w:val="000D3FF0"/>
    <w:rsid w:val="000F2E76"/>
    <w:rsid w:val="001054CD"/>
    <w:rsid w:val="001246E2"/>
    <w:rsid w:val="00140432"/>
    <w:rsid w:val="00143D1B"/>
    <w:rsid w:val="00186919"/>
    <w:rsid w:val="00190801"/>
    <w:rsid w:val="001B1773"/>
    <w:rsid w:val="001B46C1"/>
    <w:rsid w:val="001F3738"/>
    <w:rsid w:val="001F42E7"/>
    <w:rsid w:val="00224C76"/>
    <w:rsid w:val="00253012"/>
    <w:rsid w:val="002709B8"/>
    <w:rsid w:val="00286F2D"/>
    <w:rsid w:val="002924A9"/>
    <w:rsid w:val="002C1494"/>
    <w:rsid w:val="002C53AD"/>
    <w:rsid w:val="002D01F1"/>
    <w:rsid w:val="002D09CE"/>
    <w:rsid w:val="002D0B43"/>
    <w:rsid w:val="002D3E04"/>
    <w:rsid w:val="002D7F9B"/>
    <w:rsid w:val="002E42B6"/>
    <w:rsid w:val="002F01C0"/>
    <w:rsid w:val="003124DE"/>
    <w:rsid w:val="00316AD2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B08EB"/>
    <w:rsid w:val="003F624B"/>
    <w:rsid w:val="003F66B4"/>
    <w:rsid w:val="00401648"/>
    <w:rsid w:val="00421E3C"/>
    <w:rsid w:val="004220F4"/>
    <w:rsid w:val="004353BA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36EE"/>
    <w:rsid w:val="005413BA"/>
    <w:rsid w:val="0054179F"/>
    <w:rsid w:val="00556AAD"/>
    <w:rsid w:val="00565647"/>
    <w:rsid w:val="005B5F1E"/>
    <w:rsid w:val="005C0E42"/>
    <w:rsid w:val="005C21E1"/>
    <w:rsid w:val="005C428F"/>
    <w:rsid w:val="005C7966"/>
    <w:rsid w:val="005E1865"/>
    <w:rsid w:val="005F5E87"/>
    <w:rsid w:val="00610650"/>
    <w:rsid w:val="0061565C"/>
    <w:rsid w:val="00660048"/>
    <w:rsid w:val="00663D2E"/>
    <w:rsid w:val="0067188E"/>
    <w:rsid w:val="006725F0"/>
    <w:rsid w:val="00684953"/>
    <w:rsid w:val="0069517E"/>
    <w:rsid w:val="00695CEE"/>
    <w:rsid w:val="006B45F1"/>
    <w:rsid w:val="006C10F3"/>
    <w:rsid w:val="006C5CB4"/>
    <w:rsid w:val="006E5050"/>
    <w:rsid w:val="006F0B6E"/>
    <w:rsid w:val="0072236E"/>
    <w:rsid w:val="00737525"/>
    <w:rsid w:val="0074242C"/>
    <w:rsid w:val="0075609E"/>
    <w:rsid w:val="0078448F"/>
    <w:rsid w:val="007C3E21"/>
    <w:rsid w:val="007C6FED"/>
    <w:rsid w:val="007D0C2D"/>
    <w:rsid w:val="007D4FD9"/>
    <w:rsid w:val="007F4230"/>
    <w:rsid w:val="008057A1"/>
    <w:rsid w:val="00846331"/>
    <w:rsid w:val="00854053"/>
    <w:rsid w:val="00857690"/>
    <w:rsid w:val="0086424D"/>
    <w:rsid w:val="008962F1"/>
    <w:rsid w:val="008B02F8"/>
    <w:rsid w:val="008C658F"/>
    <w:rsid w:val="008E4340"/>
    <w:rsid w:val="00905337"/>
    <w:rsid w:val="00913A66"/>
    <w:rsid w:val="00937BF0"/>
    <w:rsid w:val="00950D19"/>
    <w:rsid w:val="009677AC"/>
    <w:rsid w:val="00972AF2"/>
    <w:rsid w:val="009832C4"/>
    <w:rsid w:val="00995DD6"/>
    <w:rsid w:val="009D7F57"/>
    <w:rsid w:val="00A03C87"/>
    <w:rsid w:val="00A15DC7"/>
    <w:rsid w:val="00A26237"/>
    <w:rsid w:val="00A31154"/>
    <w:rsid w:val="00A43E12"/>
    <w:rsid w:val="00A459B7"/>
    <w:rsid w:val="00A47C59"/>
    <w:rsid w:val="00A54A19"/>
    <w:rsid w:val="00A649F8"/>
    <w:rsid w:val="00A66FA0"/>
    <w:rsid w:val="00A7053D"/>
    <w:rsid w:val="00A84D79"/>
    <w:rsid w:val="00A9561B"/>
    <w:rsid w:val="00AA7FDC"/>
    <w:rsid w:val="00B1147C"/>
    <w:rsid w:val="00B16E86"/>
    <w:rsid w:val="00B31ACE"/>
    <w:rsid w:val="00B363DF"/>
    <w:rsid w:val="00B4275E"/>
    <w:rsid w:val="00B5616D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95319"/>
    <w:rsid w:val="00CD5C02"/>
    <w:rsid w:val="00D16F19"/>
    <w:rsid w:val="00D34F37"/>
    <w:rsid w:val="00D40A51"/>
    <w:rsid w:val="00D44C6C"/>
    <w:rsid w:val="00D4769D"/>
    <w:rsid w:val="00D476B0"/>
    <w:rsid w:val="00D628F9"/>
    <w:rsid w:val="00D641C1"/>
    <w:rsid w:val="00D75FF2"/>
    <w:rsid w:val="00D8133A"/>
    <w:rsid w:val="00D83CF5"/>
    <w:rsid w:val="00DA1CA9"/>
    <w:rsid w:val="00DA5D89"/>
    <w:rsid w:val="00DD49C5"/>
    <w:rsid w:val="00DE14EF"/>
    <w:rsid w:val="00DF5810"/>
    <w:rsid w:val="00E37155"/>
    <w:rsid w:val="00E549B2"/>
    <w:rsid w:val="00E7515A"/>
    <w:rsid w:val="00E804E6"/>
    <w:rsid w:val="00EB4E33"/>
    <w:rsid w:val="00EC4656"/>
    <w:rsid w:val="00EF17F3"/>
    <w:rsid w:val="00F15E0D"/>
    <w:rsid w:val="00F47533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2032F3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20587-B11C-4727-B80C-EFF0F5EF6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Safak Ozsarac</cp:lastModifiedBy>
  <cp:revision>6</cp:revision>
  <cp:lastPrinted>2016-08-10T10:51:00Z</cp:lastPrinted>
  <dcterms:created xsi:type="dcterms:W3CDTF">2021-12-30T08:04:00Z</dcterms:created>
  <dcterms:modified xsi:type="dcterms:W3CDTF">2022-01-10T06:44:00Z</dcterms:modified>
</cp:coreProperties>
</file>